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5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bookmarkEnd w:id="20"/>
    <w:bookmarkStart w:id="21" w:name="table-1"/>
    <w:p>
      <w:pPr>
        <w:pStyle w:val="Heading1"/>
      </w:pPr>
      <w:r>
        <w:t xml:space="preserve">Table 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ARV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7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6.2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8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 (13.3, 6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6.0, 6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0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1.7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56"/>
        <w:gridCol w:w="2025"/>
        <w:gridCol w:w="2025"/>
        <w:gridCol w:w="211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4 -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3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5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3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3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7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5, 2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 (6.5, 1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(3.9, 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2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 (4.5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8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,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2.8, 1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(2.9, 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2"/>
    <w:bookmarkStart w:id="26" w:name="a-tibble-4-17"/>
    <w:p>
      <w:pPr>
        <w:pStyle w:val="Heading1"/>
      </w:pPr>
      <w:r>
        <w:t xml:space="preserve">A tibble: 4 × 17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7 407 -8.91 38.2 7.17e-11 2.87e-10</w:t>
      </w:r>
      <w:r>
        <w:t xml:space="preserve"> </w:t>
      </w:r>
      <w:r>
        <w:t xml:space="preserve">2 Basal corti… resu… AI No-AI 27 124 -6.51 58.6 1.88e- 8 7.52e- 8</w:t>
      </w:r>
      <w:r>
        <w:t xml:space="preserve"> </w:t>
      </w:r>
      <w:r>
        <w:t xml:space="preserve">3 Stimulated … resu… AI No-AI 27 121 -14.5 61.7 1.36e-21 5.44e-21</w:t>
      </w:r>
      <w:r>
        <w:t xml:space="preserve"> </w:t>
      </w:r>
      <w:r>
        <w:t xml:space="preserve">4 ACTH resu… AI No-AI 27 407 1.34 26.9 1.92e- 1 7.68e- 1</w:t>
      </w:r>
      <w:r>
        <w:t xml:space="preserve"> </w:t>
      </w:r>
      <w:r>
        <w:t xml:space="preserve"># ℹ 7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, p.adj_1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35 207 -0.107 448. 0.915 1 ns</w:t>
      </w:r>
      <w:r>
        <w:br/>
      </w:r>
      <w:r>
        <w:t xml:space="preserve">2 Kidn… CD4 … No Yes 490 52 0.287 61.6 0.775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.1: addisons disease and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2056"/>
        <w:gridCol w:w="1884"/>
        <w:gridCol w:w="1554"/>
        <w:gridCol w:w="1432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AI vs SAI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8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7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8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35.0, 4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7.0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1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10.5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11.6, 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5, 4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10.0, 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5.5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8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8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3.0, 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5,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9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, 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4.0, 13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6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3.3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 (7.9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2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 (99.5, 12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20.0, 1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6.5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70.0, 8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9.0, 10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8.5, 10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76.8, 10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88.0, 1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 for Count Data; Wilcoxon rank sum exact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bookmarkEnd w:id="27"/>
    <w:bookmarkStart w:id="28" w:name="table-2.2-cause-of-moratlity"/>
    <w:p>
      <w:pPr>
        <w:pStyle w:val="Heading1"/>
      </w:pPr>
      <w:r>
        <w:t xml:space="preserve">Table 2.2: Cause of moratlity</w:t>
      </w:r>
    </w:p>
    <w:bookmarkEnd w:id="28"/>
    <w:bookmarkStart w:id="38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table-3-bivariate-table"/>
    <w:p>
      <w:pPr>
        <w:pStyle w:val="Heading1"/>
      </w:pPr>
      <w:r>
        <w:t xml:space="preserve">Table 3: Bivariate table</w:t>
      </w:r>
    </w:p>
    <w:bookmarkEnd w:id="39"/>
    <w:bookmarkStart w:id="40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.0 (281.5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5 (7.5, 4,20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4 (9.55, 13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1.0, 5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41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60, 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00, 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 (7.6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0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2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0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182, 3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9, 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63.0, 19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19.3, 9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3.0, 4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237.0, 3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181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1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 (22.3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40"/>
    <w:bookmarkStart w:id="41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4.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5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, 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5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, 4.7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, 7.2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p>
      <w:pPr>
        <w:pStyle w:val="BodyText"/>
      </w:pPr>
      <w:r>
        <w:t xml:space="preserve">[1] 0.1726803</w:t>
      </w:r>
      <w:r>
        <w:t xml:space="preserve"> </w:t>
      </w:r>
      <w:r>
        <w:t xml:space="preserve">[1] 0.02167936</w:t>
      </w:r>
      <w:r>
        <w:t xml:space="preserve"> </w:t>
      </w:r>
      <w:r>
        <w:t xml:space="preserve">[1] 0.06372661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41"/>
    <w:bookmarkStart w:id="42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, 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5-28T13:12:30Z</dcterms:created>
  <dcterms:modified xsi:type="dcterms:W3CDTF">2024-05-28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8</vt:lpwstr>
  </property>
  <property fmtid="{D5CDD505-2E9C-101B-9397-08002B2CF9AE}" pid="4" name="output">
    <vt:lpwstr/>
  </property>
</Properties>
</file>